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6DD" w:rsidRDefault="003956DD" w:rsidP="00C409AD">
      <w:pPr>
        <w:jc w:val="center"/>
        <w:rPr>
          <w:b/>
          <w:sz w:val="28"/>
        </w:rPr>
      </w:pPr>
      <w:r>
        <w:rPr>
          <w:b/>
          <w:sz w:val="28"/>
        </w:rPr>
        <w:t>EK - 3</w:t>
      </w:r>
    </w:p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3537FD">
        <w:rPr>
          <w:b/>
          <w:sz w:val="28"/>
        </w:rPr>
        <w:t>5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537FD">
        <w:rPr>
          <w:b/>
          <w:sz w:val="28"/>
        </w:rPr>
        <w:t>6</w:t>
      </w:r>
      <w:r w:rsidRPr="004721C2">
        <w:rPr>
          <w:b/>
          <w:sz w:val="28"/>
        </w:rPr>
        <w:t xml:space="preserve"> </w:t>
      </w:r>
      <w:r w:rsidR="007A16E9">
        <w:rPr>
          <w:b/>
          <w:sz w:val="28"/>
        </w:rPr>
        <w:t xml:space="preserve">EĞİTİM - </w:t>
      </w:r>
      <w:r w:rsidRPr="004721C2">
        <w:rPr>
          <w:b/>
          <w:sz w:val="28"/>
        </w:rPr>
        <w:t xml:space="preserve">ÖĞRETİM YILI GÜZ YARIYILI </w:t>
      </w:r>
    </w:p>
    <w:p w:rsidR="00C409AD" w:rsidRPr="004721C2" w:rsidRDefault="007A16E9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MÜHENDİSLİK FAKÜLTESİ </w:t>
      </w:r>
      <w:r w:rsidR="00C409AD"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="00C409AD" w:rsidRPr="004721C2">
        <w:rPr>
          <w:b/>
          <w:i/>
          <w:sz w:val="28"/>
          <w:u w:val="single"/>
        </w:rPr>
        <w:t>Dersler</w:t>
      </w:r>
      <w:r w:rsidR="003956DD">
        <w:rPr>
          <w:b/>
          <w:sz w:val="28"/>
        </w:rPr>
        <w:t xml:space="preserve"> </w:t>
      </w:r>
      <w:r w:rsidR="002A604D">
        <w:rPr>
          <w:b/>
          <w:sz w:val="28"/>
        </w:rPr>
        <w:t>Bütünleme</w:t>
      </w:r>
      <w:r w:rsidR="003956DD">
        <w:rPr>
          <w:b/>
          <w:sz w:val="28"/>
        </w:rPr>
        <w:t xml:space="preserve"> Sınav Programı</w:t>
      </w:r>
    </w:p>
    <w:p w:rsidR="00182437" w:rsidRPr="003537FD" w:rsidRDefault="002A604D" w:rsidP="003537FD">
      <w:pPr>
        <w:jc w:val="center"/>
        <w:rPr>
          <w:b/>
          <w:sz w:val="28"/>
        </w:rPr>
      </w:pPr>
      <w:r>
        <w:rPr>
          <w:b/>
          <w:sz w:val="28"/>
        </w:rPr>
        <w:t>Sınav Tarihi ve Saati – 30.01.2026</w:t>
      </w:r>
      <w:r w:rsidR="000A532F">
        <w:rPr>
          <w:b/>
          <w:sz w:val="28"/>
        </w:rPr>
        <w:t xml:space="preserve"> </w:t>
      </w:r>
      <w:r w:rsidR="00F2520B">
        <w:rPr>
          <w:b/>
          <w:sz w:val="28"/>
        </w:rPr>
        <w:t>Cuma</w:t>
      </w:r>
      <w:r w:rsidR="004721C2" w:rsidRPr="002B337C">
        <w:rPr>
          <w:b/>
          <w:sz w:val="28"/>
        </w:rPr>
        <w:t xml:space="preserve"> </w:t>
      </w:r>
      <w:r w:rsidR="000A532F">
        <w:rPr>
          <w:b/>
          <w:sz w:val="28"/>
        </w:rPr>
        <w:t>Saat: 1</w:t>
      </w:r>
      <w:r w:rsidR="00F2520B">
        <w:rPr>
          <w:b/>
          <w:sz w:val="28"/>
        </w:rPr>
        <w:t>1</w:t>
      </w:r>
      <w:r w:rsidR="000A532F">
        <w:rPr>
          <w:b/>
          <w:sz w:val="28"/>
        </w:rPr>
        <w:t>.00</w:t>
      </w:r>
    </w:p>
    <w:tbl>
      <w:tblPr>
        <w:tblStyle w:val="TabloKlavuzu"/>
        <w:tblW w:w="9738" w:type="dxa"/>
        <w:jc w:val="center"/>
        <w:tblLook w:val="04A0" w:firstRow="1" w:lastRow="0" w:firstColumn="1" w:lastColumn="0" w:noHBand="0" w:noVBand="1"/>
      </w:tblPr>
      <w:tblGrid>
        <w:gridCol w:w="3497"/>
        <w:gridCol w:w="2763"/>
        <w:gridCol w:w="1617"/>
        <w:gridCol w:w="1861"/>
      </w:tblGrid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.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Senem GÜNE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AF7748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 w:rsidRPr="00AF7748">
              <w:rPr>
                <w:sz w:val="20"/>
                <w:szCs w:val="20"/>
                <w:highlight w:val="yellow"/>
              </w:rPr>
              <w:t>1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Prof. Dr. Ramazan ŞEVİK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AF7748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 w:rsidRPr="00AF7748">
              <w:rPr>
                <w:sz w:val="20"/>
                <w:szCs w:val="20"/>
                <w:highlight w:val="yellow"/>
              </w:rPr>
              <w:t>111</w:t>
            </w:r>
            <w:bookmarkStart w:id="0" w:name="_GoBack"/>
            <w:bookmarkEnd w:id="0"/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Halime DİNÇ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AF7748" w:rsidRDefault="00665952" w:rsidP="00665952">
            <w:pPr>
              <w:jc w:val="center"/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Spor Bilimleri Fakültesinde gerçekleştirilecektir.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. Koray GÜRPINA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AF7748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 w:rsidRPr="00AF7748">
              <w:rPr>
                <w:sz w:val="20"/>
                <w:szCs w:val="20"/>
                <w:highlight w:val="yellow"/>
              </w:rPr>
              <w:t>1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Etkili İletişim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F. Arda ÖLME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AF7748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 w:rsidRPr="00AF7748">
              <w:rPr>
                <w:sz w:val="20"/>
                <w:szCs w:val="20"/>
                <w:highlight w:val="yellow"/>
              </w:rPr>
              <w:t>1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üzel Sanatlar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Aziz Baha ÖRKEN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AF7748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 w:rsidRPr="00AF7748">
              <w:rPr>
                <w:sz w:val="20"/>
                <w:szCs w:val="20"/>
                <w:highlight w:val="yellow"/>
              </w:rPr>
              <w:t>112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rFonts w:eastAsia="Times New Roman" w:cs="Times New Roman"/>
                <w:sz w:val="20"/>
                <w:szCs w:val="20"/>
              </w:rPr>
              <w:t xml:space="preserve">Kariyer Planlama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Prof. Dr. Ahmet YILDI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AF7748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 w:rsidRPr="00AF7748">
              <w:rPr>
                <w:sz w:val="20"/>
                <w:szCs w:val="20"/>
                <w:highlight w:val="yellow"/>
              </w:rPr>
              <w:t>112</w:t>
            </w:r>
          </w:p>
        </w:tc>
      </w:tr>
    </w:tbl>
    <w:p w:rsidR="003537FD" w:rsidRDefault="003537FD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088A" w:rsidRDefault="0055088A" w:rsidP="00C409AD">
      <w:pPr>
        <w:spacing w:after="0" w:line="240" w:lineRule="auto"/>
      </w:pPr>
      <w:r>
        <w:separator/>
      </w:r>
    </w:p>
  </w:endnote>
  <w:endnote w:type="continuationSeparator" w:id="0">
    <w:p w:rsidR="0055088A" w:rsidRDefault="0055088A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088A" w:rsidRDefault="0055088A" w:rsidP="00C409AD">
      <w:pPr>
        <w:spacing w:after="0" w:line="240" w:lineRule="auto"/>
      </w:pPr>
      <w:r>
        <w:separator/>
      </w:r>
    </w:p>
  </w:footnote>
  <w:footnote w:type="continuationSeparator" w:id="0">
    <w:p w:rsidR="0055088A" w:rsidRDefault="0055088A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QUAysGzFCwAAAA="/>
  </w:docVars>
  <w:rsids>
    <w:rsidRoot w:val="00496240"/>
    <w:rsid w:val="00032410"/>
    <w:rsid w:val="0004393A"/>
    <w:rsid w:val="00080678"/>
    <w:rsid w:val="00087F36"/>
    <w:rsid w:val="000A532F"/>
    <w:rsid w:val="000A75DB"/>
    <w:rsid w:val="000B0398"/>
    <w:rsid w:val="000C66D2"/>
    <w:rsid w:val="000D3A78"/>
    <w:rsid w:val="000D7C5E"/>
    <w:rsid w:val="000E4141"/>
    <w:rsid w:val="000E79A1"/>
    <w:rsid w:val="000F57BC"/>
    <w:rsid w:val="000F5B62"/>
    <w:rsid w:val="0010359D"/>
    <w:rsid w:val="00111385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D5B6E"/>
    <w:rsid w:val="001E0EC7"/>
    <w:rsid w:val="001E3A5F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04D"/>
    <w:rsid w:val="002A62D4"/>
    <w:rsid w:val="002A6AEF"/>
    <w:rsid w:val="002B1151"/>
    <w:rsid w:val="002B337C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31542"/>
    <w:rsid w:val="00350F80"/>
    <w:rsid w:val="0035325D"/>
    <w:rsid w:val="003537FD"/>
    <w:rsid w:val="00383823"/>
    <w:rsid w:val="003956DD"/>
    <w:rsid w:val="00395D80"/>
    <w:rsid w:val="003D70A0"/>
    <w:rsid w:val="003D7E54"/>
    <w:rsid w:val="003E6FC1"/>
    <w:rsid w:val="003F065F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5088A"/>
    <w:rsid w:val="00566CAF"/>
    <w:rsid w:val="00572EE6"/>
    <w:rsid w:val="005A694E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65952"/>
    <w:rsid w:val="00673A89"/>
    <w:rsid w:val="006800CB"/>
    <w:rsid w:val="00693B86"/>
    <w:rsid w:val="006A7C61"/>
    <w:rsid w:val="006E668F"/>
    <w:rsid w:val="006F07B2"/>
    <w:rsid w:val="00701CFF"/>
    <w:rsid w:val="007146ED"/>
    <w:rsid w:val="0072473C"/>
    <w:rsid w:val="00727C98"/>
    <w:rsid w:val="00742B5D"/>
    <w:rsid w:val="00747B7E"/>
    <w:rsid w:val="00764804"/>
    <w:rsid w:val="007661FC"/>
    <w:rsid w:val="00774B22"/>
    <w:rsid w:val="00775690"/>
    <w:rsid w:val="00785178"/>
    <w:rsid w:val="007873A4"/>
    <w:rsid w:val="00793E7C"/>
    <w:rsid w:val="007A16E9"/>
    <w:rsid w:val="007B6187"/>
    <w:rsid w:val="007E1533"/>
    <w:rsid w:val="007E1A90"/>
    <w:rsid w:val="007E2B47"/>
    <w:rsid w:val="007F1514"/>
    <w:rsid w:val="007F321B"/>
    <w:rsid w:val="007F3478"/>
    <w:rsid w:val="007F3BC6"/>
    <w:rsid w:val="00873325"/>
    <w:rsid w:val="00880113"/>
    <w:rsid w:val="00881C4C"/>
    <w:rsid w:val="00890F1D"/>
    <w:rsid w:val="008A4725"/>
    <w:rsid w:val="008B6D20"/>
    <w:rsid w:val="008D16D6"/>
    <w:rsid w:val="008F0914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157C"/>
    <w:rsid w:val="00AD5FAF"/>
    <w:rsid w:val="00AD68A8"/>
    <w:rsid w:val="00AF7748"/>
    <w:rsid w:val="00B30691"/>
    <w:rsid w:val="00B33C0C"/>
    <w:rsid w:val="00B44BD2"/>
    <w:rsid w:val="00B718E4"/>
    <w:rsid w:val="00B82869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4EE1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2520B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34A977"/>
  <w15:docId w15:val="{3FFF32D9-A2C7-407A-B4C3-341D2B13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4</cp:revision>
  <cp:lastPrinted>2017-08-09T07:47:00Z</cp:lastPrinted>
  <dcterms:created xsi:type="dcterms:W3CDTF">2024-09-10T08:41:00Z</dcterms:created>
  <dcterms:modified xsi:type="dcterms:W3CDTF">2026-01-22T11:30:00Z</dcterms:modified>
</cp:coreProperties>
</file>